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37DF8" w14:textId="73543501" w:rsidR="00633892" w:rsidRPr="00BA1493" w:rsidRDefault="008243A0" w:rsidP="0018556C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6442EC">
        <w:rPr>
          <w:rFonts w:cs="Times New Roman"/>
          <w:szCs w:val="24"/>
        </w:rPr>
        <w:t>Struktuuriüksuse</w:t>
      </w:r>
      <w:r w:rsidR="00BA1493">
        <w:rPr>
          <w:rFonts w:cs="Times New Roman"/>
          <w:szCs w:val="24"/>
        </w:rPr>
        <w:t xml:space="preserve"> nimetus]</w:t>
      </w:r>
    </w:p>
    <w:p w14:paraId="4224715B" w14:textId="68385D90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206BC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68C3EE7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206BC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571815B6" w:rsidR="00633892" w:rsidRPr="00DE657D" w:rsidRDefault="00065B8E" w:rsidP="00157B71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[</w:t>
      </w:r>
      <w:r w:rsidR="00BA1493">
        <w:rPr>
          <w:rFonts w:cs="Times New Roman"/>
          <w:b/>
          <w:bCs/>
          <w:szCs w:val="24"/>
        </w:rPr>
        <w:t>LÕPUTÖÖ PEALKIRI</w:t>
      </w:r>
      <w:r>
        <w:rPr>
          <w:rFonts w:cs="Times New Roman"/>
          <w:szCs w:val="24"/>
        </w:rPr>
        <w:t>]</w:t>
      </w:r>
      <w:r w:rsidR="00633892"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5D94DE71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</w:t>
      </w:r>
      <w:r w:rsidR="006442EC">
        <w:rPr>
          <w:rFonts w:cs="Times New Roman"/>
          <w:szCs w:val="24"/>
        </w:rPr>
        <w:t>23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2A1D658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A2395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4CD421D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 xml:space="preserve">Juhendaja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0" w:name="_Toc17982229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1" w:name="_Toc17982230"/>
      <w:r>
        <w:lastRenderedPageBreak/>
        <w:t>summary</w:t>
      </w:r>
      <w:bookmarkEnd w:id="1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2349FA29" w14:textId="77777777" w:rsidR="00C754C4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7982229" w:history="1">
            <w:r w:rsidR="00C754C4" w:rsidRPr="0052030B">
              <w:rPr>
                <w:rStyle w:val="Hperlink"/>
                <w:noProof/>
              </w:rPr>
              <w:t>kokkuvõte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2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3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80EC0B2" w14:textId="77777777" w:rsidR="00C754C4" w:rsidRDefault="00BD3EBC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0" w:history="1">
            <w:r w:rsidR="00C754C4" w:rsidRPr="0052030B">
              <w:rPr>
                <w:rStyle w:val="Hperlink"/>
                <w:noProof/>
              </w:rPr>
              <w:t>summary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4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90369A6" w14:textId="77777777" w:rsidR="00C754C4" w:rsidRDefault="00BD3EBC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1" w:history="1">
            <w:r w:rsidR="00C754C4" w:rsidRPr="0052030B">
              <w:rPr>
                <w:rStyle w:val="Hperlink"/>
                <w:noProof/>
              </w:rPr>
              <w:t>SISSEJUHATUS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6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2F8B7E2" w14:textId="77777777" w:rsidR="00C754C4" w:rsidRDefault="00BD3EBC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2" w:history="1">
            <w:r w:rsidR="00C754C4" w:rsidRPr="0052030B">
              <w:rPr>
                <w:rStyle w:val="Hperlink"/>
                <w:noProof/>
              </w:rPr>
              <w:t>1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noProof/>
              </w:rPr>
              <w:t>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0AB323E2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3" w:history="1">
            <w:r w:rsidR="00C754C4" w:rsidRPr="0052030B">
              <w:rPr>
                <w:rStyle w:val="Hperlink"/>
                <w:noProof/>
              </w:rPr>
              <w:t>1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5745338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4" w:history="1">
            <w:r w:rsidR="00C754C4" w:rsidRPr="0052030B">
              <w:rPr>
                <w:rStyle w:val="Hperlink"/>
                <w:rFonts w:eastAsia="Times New Roman"/>
                <w:noProof/>
              </w:rPr>
              <w:t>1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AA95513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5" w:history="1">
            <w:r w:rsidR="00C754C4" w:rsidRPr="0052030B">
              <w:rPr>
                <w:rStyle w:val="Hperlink"/>
                <w:noProof/>
              </w:rPr>
              <w:t>1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5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D31898D" w14:textId="77777777" w:rsidR="00C754C4" w:rsidRDefault="00BD3EBC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6" w:history="1">
            <w:r w:rsidR="00C754C4" w:rsidRPr="0052030B">
              <w:rPr>
                <w:rStyle w:val="Hperlink"/>
                <w:noProof/>
              </w:rPr>
              <w:t>2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noProof/>
              </w:rPr>
              <w:t>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6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076C349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7" w:history="1">
            <w:r w:rsidR="00C754C4" w:rsidRPr="0052030B">
              <w:rPr>
                <w:rStyle w:val="Hperlink"/>
                <w:noProof/>
              </w:rPr>
              <w:t>2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7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572E91EC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8" w:history="1">
            <w:r w:rsidR="00C754C4" w:rsidRPr="0052030B">
              <w:rPr>
                <w:rStyle w:val="Hperlink"/>
                <w:noProof/>
              </w:rPr>
              <w:t>2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8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0A0F2BC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9" w:history="1">
            <w:r w:rsidR="00C754C4" w:rsidRPr="0052030B">
              <w:rPr>
                <w:rStyle w:val="Hperlink"/>
                <w:bCs/>
                <w:noProof/>
              </w:rPr>
              <w:t>2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bCs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8451074" w14:textId="77777777" w:rsidR="00C754C4" w:rsidRDefault="00BD3EBC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43" w:history="1">
            <w:r w:rsidR="00C754C4" w:rsidRPr="0052030B">
              <w:rPr>
                <w:rStyle w:val="Hperlink"/>
                <w:noProof/>
              </w:rPr>
              <w:t>3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noProof/>
              </w:rPr>
              <w:t>Metoodika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C94EA6A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4" w:history="1">
            <w:r w:rsidR="00C754C4" w:rsidRPr="0052030B">
              <w:rPr>
                <w:rStyle w:val="Hperlink"/>
                <w:noProof/>
              </w:rPr>
              <w:t>3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7F1A7CB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5" w:history="1">
            <w:r w:rsidR="00C754C4" w:rsidRPr="0052030B">
              <w:rPr>
                <w:rStyle w:val="Hperlink"/>
                <w:bCs/>
                <w:noProof/>
              </w:rPr>
              <w:t>3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bCs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5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93C2E4E" w14:textId="77777777" w:rsidR="00C754C4" w:rsidRDefault="00BD3EBC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48" w:history="1">
            <w:r w:rsidR="00C754C4" w:rsidRPr="0052030B">
              <w:rPr>
                <w:rStyle w:val="Hperlink"/>
                <w:rFonts w:cs="Times New Roman"/>
                <w:noProof/>
              </w:rPr>
              <w:t>4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rFonts w:cs="Times New Roman"/>
                <w:noProof/>
              </w:rPr>
              <w:t>Tulemused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8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44C94A4A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9" w:history="1">
            <w:r w:rsidR="00C754C4" w:rsidRPr="0052030B">
              <w:rPr>
                <w:rStyle w:val="Hperlink"/>
                <w:noProof/>
              </w:rPr>
              <w:t>4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7933DE8F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50" w:history="1">
            <w:r w:rsidR="00C754C4" w:rsidRPr="0052030B">
              <w:rPr>
                <w:rStyle w:val="Hperlink"/>
                <w:noProof/>
              </w:rPr>
              <w:t>4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55EE0072" w14:textId="77777777" w:rsidR="00C754C4" w:rsidRDefault="00BD3EBC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51" w:history="1">
            <w:r w:rsidR="00C754C4" w:rsidRPr="0052030B">
              <w:rPr>
                <w:rStyle w:val="Hperlink"/>
                <w:rFonts w:eastAsia="Times New Roman"/>
                <w:noProof/>
              </w:rPr>
              <w:t>4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693EFDB" w14:textId="77777777" w:rsidR="00C754C4" w:rsidRDefault="00BD3EBC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2" w:history="1">
            <w:r w:rsidR="00C754C4" w:rsidRPr="0052030B">
              <w:rPr>
                <w:rStyle w:val="Hperlink"/>
                <w:noProof/>
              </w:rPr>
              <w:t>5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perlink"/>
                <w:noProof/>
              </w:rPr>
              <w:t>Arutelu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1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4656141" w14:textId="77777777" w:rsidR="00C754C4" w:rsidRDefault="00BD3EBC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3" w:history="1">
            <w:r w:rsidR="00C754C4" w:rsidRPr="0052030B">
              <w:rPr>
                <w:rStyle w:val="Hperlink"/>
                <w:noProof/>
              </w:rPr>
              <w:t>Järeldused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2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050B30A" w14:textId="77777777" w:rsidR="00C754C4" w:rsidRDefault="00BD3EBC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4" w:history="1">
            <w:r w:rsidR="00C754C4" w:rsidRPr="0052030B">
              <w:rPr>
                <w:rStyle w:val="Hperlink"/>
                <w:noProof/>
              </w:rPr>
              <w:t>KASUTATUD KIRJANDUS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3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2" w:name="_Toc17982231"/>
      <w:r w:rsidRPr="00545755">
        <w:lastRenderedPageBreak/>
        <w:t>SISSEJUHATUS</w:t>
      </w:r>
      <w:bookmarkEnd w:id="2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05115D87" w:rsidR="002E3BB6" w:rsidRDefault="00BA1493" w:rsidP="003665F3">
      <w:pPr>
        <w:pStyle w:val="Pealkiri1"/>
      </w:pPr>
      <w:bookmarkStart w:id="3" w:name="_Toc17982232"/>
      <w:r>
        <w:lastRenderedPageBreak/>
        <w:t>Pealkiri</w:t>
      </w:r>
      <w:bookmarkEnd w:id="3"/>
    </w:p>
    <w:p w14:paraId="734ABC1F" w14:textId="0934B54D" w:rsidR="002E3BB6" w:rsidRDefault="00BA1493" w:rsidP="00157B71">
      <w:pPr>
        <w:pStyle w:val="Pealkiri2"/>
        <w:rPr>
          <w:lang w:eastAsia="et-EE"/>
        </w:rPr>
      </w:pPr>
      <w:bookmarkStart w:id="4" w:name="_Toc17982233"/>
      <w:r>
        <w:t>Alapealkiri</w:t>
      </w:r>
      <w:bookmarkEnd w:id="4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5" w:name="_Toc17982234"/>
      <w:r>
        <w:rPr>
          <w:rFonts w:eastAsia="Times New Roman"/>
          <w:lang w:eastAsia="et-EE"/>
        </w:rPr>
        <w:t>Alapealkiri</w:t>
      </w:r>
      <w:bookmarkEnd w:id="5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6" w:name="_Toc17982235"/>
      <w:r>
        <w:rPr>
          <w:lang w:eastAsia="et-EE"/>
        </w:rPr>
        <w:t>Alapealkiri</w:t>
      </w:r>
      <w:bookmarkEnd w:id="6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Pealkiri1"/>
      </w:pPr>
      <w:bookmarkStart w:id="7" w:name="_Toc17982236"/>
      <w:r>
        <w:lastRenderedPageBreak/>
        <w:t>Pea</w:t>
      </w:r>
      <w:r w:rsidR="00321591">
        <w:t>lkiri</w:t>
      </w:r>
      <w:bookmarkEnd w:id="7"/>
    </w:p>
    <w:p w14:paraId="4B5AAEEF" w14:textId="1927899D" w:rsidR="00633892" w:rsidRDefault="00F12E1B" w:rsidP="005D4B15">
      <w:pPr>
        <w:pStyle w:val="Pealkiri2"/>
      </w:pPr>
      <w:bookmarkStart w:id="8" w:name="_Toc17982237"/>
      <w:r>
        <w:t>Alapealkiri</w:t>
      </w:r>
      <w:bookmarkEnd w:id="8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9" w:name="_Toc17982238"/>
      <w:r>
        <w:rPr>
          <w:rFonts w:cs="Times New Roman"/>
        </w:rPr>
        <w:t>Alapealkiri</w:t>
      </w:r>
      <w:bookmarkEnd w:id="9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0" w:name="_Toc17982239"/>
      <w:r>
        <w:rPr>
          <w:rFonts w:cs="Times New Roman"/>
          <w:bCs/>
        </w:rPr>
        <w:t>Alapealkiri</w:t>
      </w:r>
      <w:bookmarkEnd w:id="10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1" w:name="_Toc17982240"/>
      <w:r w:rsidRPr="00FC35F6">
        <w:rPr>
          <w:rFonts w:cs="Times New Roman"/>
        </w:rPr>
        <w:t>3. taseme alapealkiri</w:t>
      </w:r>
      <w:bookmarkEnd w:id="11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2" w:name="_Toc17982241"/>
      <w:r w:rsidRPr="00FC35F6">
        <w:rPr>
          <w:rFonts w:cs="Times New Roman"/>
        </w:rPr>
        <w:t>3. taseme alapealkiri</w:t>
      </w:r>
      <w:bookmarkEnd w:id="12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3" w:name="_Toc17982242"/>
      <w:r w:rsidRPr="00FC35F6">
        <w:rPr>
          <w:rFonts w:cs="Times New Roman"/>
        </w:rPr>
        <w:t>3. taseme alapealkiri</w:t>
      </w:r>
      <w:bookmarkEnd w:id="13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36F0284B" w:rsidR="009E4C0E" w:rsidRPr="009521D2" w:rsidRDefault="009E4C0E" w:rsidP="00CB0105">
      <w:pPr>
        <w:pStyle w:val="Pealkiri1"/>
      </w:pPr>
      <w:r>
        <w:br w:type="page"/>
      </w:r>
      <w:bookmarkStart w:id="14" w:name="_Toc17982243"/>
      <w:r w:rsidR="00F12E1B">
        <w:lastRenderedPageBreak/>
        <w:t>Metoodika</w:t>
      </w:r>
      <w:bookmarkEnd w:id="14"/>
    </w:p>
    <w:p w14:paraId="665B7342" w14:textId="77777777" w:rsidR="00F12E1B" w:rsidRDefault="00F12E1B" w:rsidP="00F12E1B">
      <w:pPr>
        <w:pStyle w:val="Pealkiri2"/>
        <w:rPr>
          <w:rFonts w:cs="Times New Roman"/>
        </w:rPr>
      </w:pPr>
      <w:bookmarkStart w:id="15" w:name="_Toc17982244"/>
      <w:r>
        <w:rPr>
          <w:rFonts w:cs="Times New Roman"/>
        </w:rPr>
        <w:t>Alapealkiri</w:t>
      </w:r>
      <w:bookmarkEnd w:id="15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Pealkiri2"/>
        <w:rPr>
          <w:rFonts w:cs="Times New Roman"/>
          <w:bCs/>
        </w:rPr>
      </w:pPr>
      <w:bookmarkStart w:id="16" w:name="_Toc17982245"/>
      <w:r>
        <w:rPr>
          <w:rFonts w:cs="Times New Roman"/>
          <w:bCs/>
        </w:rPr>
        <w:t>Alapealkiri</w:t>
      </w:r>
      <w:bookmarkEnd w:id="16"/>
    </w:p>
    <w:p w14:paraId="4CF3C72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7" w:name="_Toc17982246"/>
      <w:r w:rsidRPr="00FC35F6">
        <w:rPr>
          <w:rFonts w:cs="Times New Roman"/>
        </w:rPr>
        <w:t>3. taseme alapealkiri</w:t>
      </w:r>
      <w:bookmarkEnd w:id="17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8" w:name="_Toc17982247"/>
      <w:r w:rsidRPr="00FC35F6">
        <w:rPr>
          <w:rFonts w:cs="Times New Roman"/>
        </w:rPr>
        <w:t>3. taseme alapealkiri</w:t>
      </w:r>
      <w:bookmarkEnd w:id="18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10F9DDA" w14:textId="1EECE2BD" w:rsidR="009E4C0E" w:rsidRDefault="00F12E1B" w:rsidP="0AF42807">
      <w:pPr>
        <w:pStyle w:val="Pealkiri1"/>
        <w:rPr>
          <w:rFonts w:cs="Times New Roman"/>
        </w:rPr>
      </w:pPr>
      <w:bookmarkStart w:id="19" w:name="_KASUTATUD_KIRJANDUS"/>
      <w:bookmarkStart w:id="20" w:name="_Toc17982248"/>
      <w:bookmarkEnd w:id="19"/>
      <w:r>
        <w:rPr>
          <w:rFonts w:cs="Times New Roman"/>
        </w:rPr>
        <w:lastRenderedPageBreak/>
        <w:t>Tulemused</w:t>
      </w:r>
      <w:bookmarkEnd w:id="20"/>
    </w:p>
    <w:p w14:paraId="6F2784E4" w14:textId="589AD18D" w:rsidR="00A50618" w:rsidRDefault="00F12E1B" w:rsidP="0AF42807">
      <w:pPr>
        <w:pStyle w:val="Pealkiri2"/>
        <w:rPr>
          <w:rFonts w:cs="Times New Roman"/>
        </w:rPr>
      </w:pPr>
      <w:bookmarkStart w:id="21" w:name="_Toc17982249"/>
      <w:r>
        <w:rPr>
          <w:rFonts w:eastAsia="Times New Roman" w:cs="Times New Roman"/>
        </w:rPr>
        <w:t>Alapealkiri</w:t>
      </w:r>
      <w:bookmarkEnd w:id="21"/>
    </w:p>
    <w:p w14:paraId="67E84047" w14:textId="657FDA2A" w:rsidR="008243A0" w:rsidRDefault="00F12E1B" w:rsidP="0AF42807">
      <w:pPr>
        <w:autoSpaceDE w:val="0"/>
        <w:autoSpaceDN w:val="0"/>
        <w:adjustRightInd w:val="0"/>
        <w:rPr>
          <w:rFonts w:eastAsia="TimesNewRomanPSMT"/>
          <w:szCs w:val="24"/>
        </w:rPr>
      </w:pPr>
      <w:r>
        <w:rPr>
          <w:rFonts w:eastAsia="TimesNewRomanPSMT"/>
          <w:szCs w:val="24"/>
        </w:rPr>
        <w:t>[Tekst]</w:t>
      </w:r>
    </w:p>
    <w:p w14:paraId="1DC2EA73" w14:textId="040DC94D" w:rsidR="0AF42807" w:rsidRDefault="00F12E1B" w:rsidP="0AF42807">
      <w:pPr>
        <w:pStyle w:val="Pealkiri2"/>
      </w:pPr>
      <w:bookmarkStart w:id="22" w:name="_Toc17982250"/>
      <w:r>
        <w:t>Alapealkiri</w:t>
      </w:r>
      <w:bookmarkEnd w:id="22"/>
    </w:p>
    <w:p w14:paraId="3FAC031B" w14:textId="6A2DDF02" w:rsidR="0AF42807" w:rsidRDefault="00F12E1B" w:rsidP="0AF42807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1D878958" w14:textId="01C0F3FF" w:rsidR="00352B0E" w:rsidRDefault="00F12E1B" w:rsidP="70D2D5F6">
      <w:pPr>
        <w:pStyle w:val="Pealkiri2"/>
        <w:rPr>
          <w:rFonts w:eastAsia="Times New Roman" w:cs="Times New Roman"/>
        </w:rPr>
      </w:pPr>
      <w:bookmarkStart w:id="23" w:name="_Toc17982251"/>
      <w:bookmarkStart w:id="24" w:name="_Toc390108074"/>
      <w:bookmarkStart w:id="25" w:name="_Toc415471485"/>
      <w:r>
        <w:rPr>
          <w:rFonts w:eastAsia="Times New Roman" w:cs="Times New Roman"/>
        </w:rPr>
        <w:t>Alapealkiri</w:t>
      </w:r>
      <w:bookmarkEnd w:id="23"/>
    </w:p>
    <w:p w14:paraId="703D1BFF" w14:textId="7980F1BE" w:rsidR="00F12E1B" w:rsidRDefault="00F12E1B" w:rsidP="00F12E1B">
      <w:r>
        <w:t>[Tekst]</w:t>
      </w:r>
    </w:p>
    <w:p w14:paraId="4B884862" w14:textId="77777777" w:rsidR="00FC35F6" w:rsidRPr="00F12E1B" w:rsidRDefault="00FC35F6" w:rsidP="00F12E1B"/>
    <w:p w14:paraId="29ED5156" w14:textId="77777777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bookmarkStart w:id="26" w:name="_5._UURIMISTÖÖ_EETILISED"/>
      <w:bookmarkEnd w:id="24"/>
      <w:bookmarkEnd w:id="25"/>
      <w:bookmarkEnd w:id="26"/>
      <w:r>
        <w:br w:type="page"/>
      </w:r>
    </w:p>
    <w:p w14:paraId="23DE2A7A" w14:textId="0B249441" w:rsidR="009C51C8" w:rsidRDefault="00F12E1B" w:rsidP="00F12E1B">
      <w:pPr>
        <w:pStyle w:val="Pealkiri1"/>
      </w:pPr>
      <w:bookmarkStart w:id="27" w:name="_Toc17982252"/>
      <w:r>
        <w:lastRenderedPageBreak/>
        <w:t>Arutelu</w:t>
      </w:r>
      <w:bookmarkEnd w:id="27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8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29" w:name="_Toc17982253"/>
      <w:r>
        <w:lastRenderedPageBreak/>
        <w:t>Järeldused</w:t>
      </w:r>
      <w:bookmarkEnd w:id="29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30" w:name="_Toc17982254"/>
      <w:r>
        <w:lastRenderedPageBreak/>
        <w:t>KASUTATUD KIRJANDUS</w:t>
      </w:r>
      <w:bookmarkEnd w:id="28"/>
      <w:bookmarkEnd w:id="30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B15B82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D85A1" w14:textId="77777777" w:rsidR="00D9582B" w:rsidRDefault="00D9582B" w:rsidP="001C56E9">
      <w:pPr>
        <w:spacing w:after="0" w:line="240" w:lineRule="auto"/>
      </w:pPr>
      <w:r>
        <w:separator/>
      </w:r>
    </w:p>
  </w:endnote>
  <w:endnote w:type="continuationSeparator" w:id="0">
    <w:p w14:paraId="4B917884" w14:textId="77777777" w:rsidR="00D9582B" w:rsidRDefault="00D9582B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A23957">
          <w:rPr>
            <w:rFonts w:ascii="Times New Roman" w:hAnsi="Times New Roman"/>
            <w:noProof/>
          </w:rPr>
          <w:t>13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18B38" w14:textId="77777777" w:rsidR="00D9582B" w:rsidRDefault="00D9582B" w:rsidP="001C56E9">
      <w:pPr>
        <w:spacing w:after="0" w:line="240" w:lineRule="auto"/>
      </w:pPr>
      <w:r>
        <w:separator/>
      </w:r>
    </w:p>
  </w:footnote>
  <w:footnote w:type="continuationSeparator" w:id="0">
    <w:p w14:paraId="6AA419EB" w14:textId="77777777" w:rsidR="00D9582B" w:rsidRDefault="00D9582B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971472512">
    <w:abstractNumId w:val="20"/>
  </w:num>
  <w:num w:numId="2" w16cid:durableId="490683110">
    <w:abstractNumId w:val="21"/>
  </w:num>
  <w:num w:numId="3" w16cid:durableId="1343162788">
    <w:abstractNumId w:val="30"/>
  </w:num>
  <w:num w:numId="4" w16cid:durableId="1609044182">
    <w:abstractNumId w:val="15"/>
  </w:num>
  <w:num w:numId="5" w16cid:durableId="555242829">
    <w:abstractNumId w:val="22"/>
  </w:num>
  <w:num w:numId="6" w16cid:durableId="239217900">
    <w:abstractNumId w:val="0"/>
  </w:num>
  <w:num w:numId="7" w16cid:durableId="1252393713">
    <w:abstractNumId w:val="27"/>
  </w:num>
  <w:num w:numId="8" w16cid:durableId="1982229602">
    <w:abstractNumId w:val="26"/>
  </w:num>
  <w:num w:numId="9" w16cid:durableId="586769844">
    <w:abstractNumId w:val="13"/>
  </w:num>
  <w:num w:numId="10" w16cid:durableId="199392407">
    <w:abstractNumId w:val="32"/>
  </w:num>
  <w:num w:numId="11" w16cid:durableId="762215918">
    <w:abstractNumId w:val="1"/>
  </w:num>
  <w:num w:numId="12" w16cid:durableId="1242833088">
    <w:abstractNumId w:val="10"/>
  </w:num>
  <w:num w:numId="13" w16cid:durableId="1296713531">
    <w:abstractNumId w:val="18"/>
  </w:num>
  <w:num w:numId="14" w16cid:durableId="1043865467">
    <w:abstractNumId w:val="29"/>
  </w:num>
  <w:num w:numId="15" w16cid:durableId="991565972">
    <w:abstractNumId w:val="3"/>
  </w:num>
  <w:num w:numId="16" w16cid:durableId="867528174">
    <w:abstractNumId w:val="11"/>
  </w:num>
  <w:num w:numId="17" w16cid:durableId="775441314">
    <w:abstractNumId w:val="19"/>
  </w:num>
  <w:num w:numId="18" w16cid:durableId="18237001">
    <w:abstractNumId w:val="25"/>
  </w:num>
  <w:num w:numId="19" w16cid:durableId="323507258">
    <w:abstractNumId w:val="9"/>
  </w:num>
  <w:num w:numId="20" w16cid:durableId="327565970">
    <w:abstractNumId w:val="23"/>
  </w:num>
  <w:num w:numId="21" w16cid:durableId="1589117401">
    <w:abstractNumId w:val="14"/>
  </w:num>
  <w:num w:numId="22" w16cid:durableId="1457530091">
    <w:abstractNumId w:val="7"/>
  </w:num>
  <w:num w:numId="23" w16cid:durableId="940450962">
    <w:abstractNumId w:val="5"/>
  </w:num>
  <w:num w:numId="24" w16cid:durableId="1415206694">
    <w:abstractNumId w:val="28"/>
  </w:num>
  <w:num w:numId="25" w16cid:durableId="606156039">
    <w:abstractNumId w:val="4"/>
  </w:num>
  <w:num w:numId="26" w16cid:durableId="1217743400">
    <w:abstractNumId w:val="8"/>
  </w:num>
  <w:num w:numId="27" w16cid:durableId="884607399">
    <w:abstractNumId w:val="17"/>
  </w:num>
  <w:num w:numId="28" w16cid:durableId="1275594658">
    <w:abstractNumId w:val="2"/>
  </w:num>
  <w:num w:numId="29" w16cid:durableId="170166585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89787685">
    <w:abstractNumId w:val="16"/>
  </w:num>
  <w:num w:numId="31" w16cid:durableId="578760127">
    <w:abstractNumId w:val="12"/>
  </w:num>
  <w:num w:numId="32" w16cid:durableId="252904792">
    <w:abstractNumId w:val="6"/>
  </w:num>
  <w:num w:numId="33" w16cid:durableId="112199999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5B8E"/>
    <w:rsid w:val="0006735A"/>
    <w:rsid w:val="00081567"/>
    <w:rsid w:val="00083636"/>
    <w:rsid w:val="00086B22"/>
    <w:rsid w:val="00091F6B"/>
    <w:rsid w:val="000A5274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5ACF"/>
    <w:rsid w:val="0014757C"/>
    <w:rsid w:val="00157B71"/>
    <w:rsid w:val="00163029"/>
    <w:rsid w:val="001700CF"/>
    <w:rsid w:val="00182B17"/>
    <w:rsid w:val="0018556C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A4F67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0AF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27C3C"/>
    <w:rsid w:val="00633892"/>
    <w:rsid w:val="0064198B"/>
    <w:rsid w:val="006442EC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57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15B82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3EBC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9582B"/>
    <w:rsid w:val="00DA5DED"/>
    <w:rsid w:val="00DC3C0D"/>
    <w:rsid w:val="00DD795A"/>
    <w:rsid w:val="00DE47EE"/>
    <w:rsid w:val="00DE657D"/>
    <w:rsid w:val="00DE796A"/>
    <w:rsid w:val="00E0334A"/>
    <w:rsid w:val="00E03A25"/>
    <w:rsid w:val="00E1062E"/>
    <w:rsid w:val="00E206BC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F783E4-DED9-48D7-8381-AC83B6B431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17</Words>
  <Characters>2421</Characters>
  <Application>Microsoft Office Word</Application>
  <DocSecurity>0</DocSecurity>
  <Lines>20</Lines>
  <Paragraphs>5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Merle Talvik</cp:lastModifiedBy>
  <cp:revision>2</cp:revision>
  <cp:lastPrinted>2017-09-12T09:14:00Z</cp:lastPrinted>
  <dcterms:created xsi:type="dcterms:W3CDTF">2023-09-12T11:01:00Z</dcterms:created>
  <dcterms:modified xsi:type="dcterms:W3CDTF">2023-09-12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